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734BEEC4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proofErr w:type="spellStart"/>
      <w:r w:rsidR="001C2FC7">
        <w:rPr>
          <w:rFonts w:ascii="Times New Roman" w:hAnsi="Times New Roman" w:cs="Times New Roman"/>
          <w:i/>
          <w:sz w:val="24"/>
          <w:szCs w:val="24"/>
          <w:lang w:val="en-GB"/>
        </w:rPr>
        <w:t>Plos</w:t>
      </w:r>
      <w:proofErr w:type="spellEnd"/>
      <w:r w:rsidR="001C2FC7">
        <w:rPr>
          <w:rFonts w:ascii="Times New Roman" w:hAnsi="Times New Roman" w:cs="Times New Roman"/>
          <w:i/>
          <w:sz w:val="24"/>
          <w:szCs w:val="24"/>
          <w:lang w:val="en-GB"/>
        </w:rPr>
        <w:t xml:space="preserve"> One</w:t>
      </w:r>
      <w:r w:rsidR="00EF523D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2C8442E3" w:rsidR="00C850B9" w:rsidRDefault="00BF36D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study is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based on the fact that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c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omputer-generated images of faces are likely to bec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objectively 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indistinguishable from real photos in the near future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215F0408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e found that a simple manipulation the instructions (telling participants that s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facial </w:t>
      </w:r>
      <w:r>
        <w:rPr>
          <w:rFonts w:ascii="Times New Roman" w:hAnsi="Times New Roman" w:cs="Times New Roman"/>
          <w:sz w:val="24"/>
          <w:szCs w:val="24"/>
          <w:lang w:val="en-GB"/>
        </w:rPr>
        <w:t>stimuli were AI-generated)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 successfully changed their beliefs for almost all participants, who did believe </w:t>
      </w:r>
      <w:r w:rsidR="00EE3BCA">
        <w:rPr>
          <w:rFonts w:ascii="Times New Roman" w:hAnsi="Times New Roman" w:cs="Times New Roman"/>
          <w:sz w:val="24"/>
          <w:szCs w:val="24"/>
          <w:lang w:val="en-GB"/>
        </w:rPr>
        <w:t>that a variable proportion of the images were fake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We found that their rating of the </w:t>
      </w:r>
      <w:r w:rsidR="00EC2E87">
        <w:rPr>
          <w:rFonts w:ascii="Times New Roman" w:hAnsi="Times New Roman" w:cs="Times New Roman"/>
          <w:sz w:val="24"/>
          <w:szCs w:val="24"/>
          <w:lang w:val="en-GB"/>
        </w:rPr>
        <w:t>stimuli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(for instance in terms of attractiveness) did influence their subsequent classification as real or fake, as well as a </w:t>
      </w:r>
      <w:r w:rsidR="001D1B7E">
        <w:rPr>
          <w:rFonts w:ascii="Times New Roman" w:hAnsi="Times New Roman" w:cs="Times New Roman"/>
          <w:sz w:val="24"/>
          <w:szCs w:val="24"/>
          <w:lang w:val="en-GB"/>
        </w:rPr>
        <w:t>did other personality traits (such as narcissism).</w:t>
      </w:r>
    </w:p>
    <w:p w14:paraId="6C798A55" w14:textId="320A3CFB" w:rsidR="00BE3E2E" w:rsidRDefault="0057595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y exploring the somewhat </w:t>
      </w:r>
      <w:r w:rsidR="00A6652A">
        <w:rPr>
          <w:rFonts w:ascii="Times New Roman" w:hAnsi="Times New Roman" w:cs="Times New Roman"/>
          <w:sz w:val="24"/>
          <w:szCs w:val="24"/>
          <w:lang w:val="en-GB"/>
        </w:rPr>
        <w:t>under-investig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henomenon of reality beliefs determinants, this study provides data and evidence to accompany the technological evolution of our </w:t>
      </w:r>
      <w:r w:rsidR="00B54016">
        <w:rPr>
          <w:rFonts w:ascii="Times New Roman" w:hAnsi="Times New Roman" w:cs="Times New Roman"/>
          <w:sz w:val="24"/>
          <w:szCs w:val="24"/>
          <w:lang w:val="en-GB"/>
        </w:rPr>
        <w:t>societ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86D99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eyond raising interesting issues for consciousness science, </w:t>
      </w:r>
      <w:r w:rsidR="007D3590">
        <w:rPr>
          <w:rFonts w:ascii="Times New Roman" w:hAnsi="Times New Roman" w:cs="Times New Roman"/>
          <w:sz w:val="24"/>
          <w:szCs w:val="24"/>
          <w:lang w:val="en-GB"/>
        </w:rPr>
        <w:t>our results have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</w:t>
      </w:r>
      <w:proofErr w:type="gramStart"/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open-access</w:t>
      </w:r>
      <w:proofErr w:type="gramEnd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5F1986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0984A996" w14:textId="77777777" w:rsidR="006F39F5" w:rsidRDefault="006F39F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E9B1C87" w14:textId="77777777" w:rsidR="006F39F5" w:rsidRDefault="006F39F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E04B6C1" w14:textId="77777777" w:rsidR="006F39F5" w:rsidRDefault="006F39F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7362511" w14:textId="77777777" w:rsidR="006F39F5" w:rsidRDefault="006F39F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447A107" w14:textId="77777777" w:rsidR="006F39F5" w:rsidRDefault="006F39F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88F7B82" w14:textId="77777777" w:rsidR="006F39F5" w:rsidRDefault="006F39F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523AC9C" w14:textId="3AF949C2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2447A229" w14:textId="11DC1DE4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5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B765325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>Dr Manuel Barbosa de Oliveir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5854693" w14:textId="7DD89AFC" w:rsidR="0079578D" w:rsidRDefault="0079578D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Anna Abraham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in reality perception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6" w:history="1">
        <w:r w:rsidRPr="00D673B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.abraham@uga.edu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03ED350" w14:textId="4524F2D9" w:rsidR="00430F53" w:rsidRDefault="00430F53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Steve Stewart-Williams</w:t>
      </w:r>
      <w:r w:rsidRPr="0079578D">
        <w:rPr>
          <w:rFonts w:ascii="Times New Roman" w:hAnsi="Times New Roman" w:cs="Times New Roman"/>
          <w:sz w:val="24"/>
          <w:szCs w:val="24"/>
          <w:lang w:val="en-GB"/>
        </w:rPr>
        <w:t>, expert in evolutionary psychology (</w:t>
      </w:r>
      <w:hyperlink r:id="rId7" w:history="1">
        <w:r w:rsidR="0079578D" w:rsidRPr="0079578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teve.Stewart-Williams@nottingham.edu.my</w:t>
        </w:r>
      </w:hyperlink>
      <w:r w:rsidRPr="007957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6882DD1" w14:textId="783E217F" w:rsidR="00866A4D" w:rsidRDefault="00866A4D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Cristin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Voto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expert in philosophy of AI, </w:t>
      </w:r>
      <w:hyperlink r:id="rId8" w:history="1">
        <w:r w:rsidRPr="0030015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cristina.voto@unito.it</w:t>
        </w:r>
      </w:hyperlink>
    </w:p>
    <w:p w14:paraId="3758C2B0" w14:textId="7B9B9451" w:rsidR="00866A4D" w:rsidRDefault="00BF14CC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raffaele</w:t>
      </w:r>
      <w:proofErr w:type="spellEnd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tucciarelli</w:t>
      </w:r>
      <w:proofErr w:type="spellEnd"/>
      <w:r w:rsidRPr="00BF14CC">
        <w:rPr>
          <w:rFonts w:ascii="Times New Roman" w:hAnsi="Times New Roman" w:cs="Times New Roman"/>
          <w:sz w:val="24"/>
          <w:szCs w:val="24"/>
          <w:lang w:val="en-GB"/>
        </w:rPr>
        <w:t xml:space="preserve">, expert </w:t>
      </w:r>
      <w:proofErr w:type="gramStart"/>
      <w:r w:rsidRPr="00BF14CC">
        <w:rPr>
          <w:rFonts w:ascii="Times New Roman" w:hAnsi="Times New Roman" w:cs="Times New Roman"/>
          <w:sz w:val="24"/>
          <w:szCs w:val="24"/>
          <w:lang w:val="en-GB"/>
        </w:rPr>
        <w:t>in realit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essing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of faces, </w:t>
      </w:r>
      <w:hyperlink r:id="rId9" w:history="1">
        <w:r w:rsidRPr="0030015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.tucciarelli@ucl.ac.uk</w:t>
        </w:r>
      </w:hyperlink>
    </w:p>
    <w:p w14:paraId="3EC5DFD4" w14:textId="79BE5A5F" w:rsidR="00BF14CC" w:rsidRPr="00BF14CC" w:rsidRDefault="00BF14CC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Neza</w:t>
      </w:r>
      <w:proofErr w:type="spellEnd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Veha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 xml:space="preserve">r, expert </w:t>
      </w:r>
      <w:proofErr w:type="gramStart"/>
      <w:r w:rsidRPr="00BF14CC">
        <w:rPr>
          <w:rFonts w:ascii="Times New Roman" w:hAnsi="Times New Roman" w:cs="Times New Roman"/>
          <w:sz w:val="24"/>
          <w:szCs w:val="24"/>
          <w:lang w:val="en-GB"/>
        </w:rPr>
        <w:t>in realit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essing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5918F7">
        <w:rPr>
          <w:rFonts w:ascii="Times New Roman" w:hAnsi="Times New Roman" w:cs="Times New Roman"/>
          <w:sz w:val="24"/>
          <w:szCs w:val="24"/>
          <w:lang w:val="en-GB"/>
        </w:rPr>
        <w:t>faces</w:t>
      </w:r>
      <w:r w:rsidR="005918F7" w:rsidRPr="00BF14CC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>neza.vehar@epfl.ch</w:t>
      </w:r>
    </w:p>
    <w:sectPr w:rsidR="00BF14CC" w:rsidRPr="00BF14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927B3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C2FC7"/>
    <w:rsid w:val="001D1B7E"/>
    <w:rsid w:val="001D2C05"/>
    <w:rsid w:val="001E1202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918F7"/>
    <w:rsid w:val="005A3929"/>
    <w:rsid w:val="005E3EFA"/>
    <w:rsid w:val="005F1986"/>
    <w:rsid w:val="00617C89"/>
    <w:rsid w:val="00656CDF"/>
    <w:rsid w:val="006B0ECE"/>
    <w:rsid w:val="006D78E7"/>
    <w:rsid w:val="006F39F5"/>
    <w:rsid w:val="007114D9"/>
    <w:rsid w:val="00713CD4"/>
    <w:rsid w:val="007273A5"/>
    <w:rsid w:val="00780748"/>
    <w:rsid w:val="007853C6"/>
    <w:rsid w:val="0079578D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66A4D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6652A"/>
    <w:rsid w:val="00A92795"/>
    <w:rsid w:val="00AB4B79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14CC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EF523D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na.voto@unito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eve.Stewart-Williams@nottingha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na.abraham@uga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lewismb@cardiff.ac.uk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r.tucciarelli@ucl.ac.uk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98</cp:revision>
  <dcterms:created xsi:type="dcterms:W3CDTF">2020-07-30T10:20:00Z</dcterms:created>
  <dcterms:modified xsi:type="dcterms:W3CDTF">2023-04-19T09:13:00Z</dcterms:modified>
</cp:coreProperties>
</file>